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7B4D" w:rsidRDefault="00E97B4D" w:rsidP="00E97B4D">
      <w:pPr>
        <w:jc w:val="right"/>
        <w:rPr>
          <w:rtl/>
        </w:rPr>
      </w:pP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BF67D" wp14:editId="2CCC0888">
                <wp:simplePos x="0" y="0"/>
                <wp:positionH relativeFrom="column">
                  <wp:posOffset>-247650</wp:posOffset>
                </wp:positionH>
                <wp:positionV relativeFrom="paragraph">
                  <wp:posOffset>942975</wp:posOffset>
                </wp:positionV>
                <wp:extent cx="4210050" cy="509905"/>
                <wp:effectExtent l="76200" t="57150" r="76200" b="996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D34D30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خدم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8F6EF9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تاجيل العام الدراسي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-19.5pt;margin-top:74.25pt;width:331.5pt;height: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D34D30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خدم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8F6EF9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تاجيل العام الدراسي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2433DB" wp14:editId="0AE64595">
                <wp:simplePos x="0" y="0"/>
                <wp:positionH relativeFrom="column">
                  <wp:posOffset>4257040</wp:posOffset>
                </wp:positionH>
                <wp:positionV relativeFrom="paragraph">
                  <wp:posOffset>914400</wp:posOffset>
                </wp:positionV>
                <wp:extent cx="2101215" cy="509905"/>
                <wp:effectExtent l="76200" t="57150" r="70485" b="996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محافظ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نجف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7" style="position:absolute;left:0;text-align:left;margin-left:335.2pt;margin-top:1in;width:165.45pt;height:40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محافظ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نجف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97B4D">
        <w:rPr>
          <w:rFonts w:hint="cs"/>
          <w:noProof/>
        </w:rPr>
        <w:drawing>
          <wp:anchor distT="0" distB="0" distL="114300" distR="114300" simplePos="0" relativeHeight="251662336" behindDoc="0" locked="0" layoutInCell="1" allowOverlap="1" wp14:anchorId="3F08239F" wp14:editId="364B50F8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1" name="Picture 1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59264" behindDoc="0" locked="0" layoutInCell="1" allowOverlap="1" wp14:anchorId="026E1B81" wp14:editId="5521DC6F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10" name="Picture 10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                                    </w:t>
      </w:r>
    </w:p>
    <w:p w:rsidR="002E02DB" w:rsidRDefault="002E02DB" w:rsidP="002E02DB">
      <w:pPr>
        <w:bidi/>
        <w:jc w:val="center"/>
        <w:rPr>
          <w:sz w:val="52"/>
          <w:szCs w:val="52"/>
        </w:rPr>
      </w:pPr>
      <w:r>
        <w:rPr>
          <w:sz w:val="52"/>
          <w:szCs w:val="52"/>
          <w:rtl/>
        </w:rPr>
        <w:t>استمارة التوحيد القياسي الاجراءات المبسطة للخدمة</w:t>
      </w:r>
    </w:p>
    <w:p w:rsidR="00E97B4D" w:rsidRDefault="00E97B4D" w:rsidP="00E97B4D">
      <w:pPr>
        <w:jc w:val="center"/>
        <w:rPr>
          <w:b/>
          <w:bCs/>
        </w:rPr>
      </w:pPr>
    </w:p>
    <w:p w:rsidR="00E97B4D" w:rsidRPr="00E97B4D" w:rsidRDefault="00E97B4D" w:rsidP="00E97B4D"/>
    <w:p w:rsidR="00E97B4D" w:rsidRPr="00E97B4D" w:rsidRDefault="00E97B4D" w:rsidP="00E97B4D"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8AE3CB" wp14:editId="6E51C978">
                <wp:simplePos x="0" y="0"/>
                <wp:positionH relativeFrom="column">
                  <wp:posOffset>4257675</wp:posOffset>
                </wp:positionH>
                <wp:positionV relativeFrom="paragraph">
                  <wp:posOffset>2540</wp:posOffset>
                </wp:positionV>
                <wp:extent cx="2101215" cy="509905"/>
                <wp:effectExtent l="76200" t="57150" r="70485" b="996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2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أسم القطاع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التربية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8" style="position:absolute;margin-left:335.25pt;margin-top:.2pt;width:165.45pt;height:40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أسم القطاع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التربية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cs"/>
          <w:b/>
          <w:bCs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6ECF27" wp14:editId="7C0DFE54">
                <wp:simplePos x="0" y="0"/>
                <wp:positionH relativeFrom="column">
                  <wp:posOffset>-247650</wp:posOffset>
                </wp:positionH>
                <wp:positionV relativeFrom="paragraph">
                  <wp:posOffset>12065</wp:posOffset>
                </wp:positionV>
                <wp:extent cx="4272915" cy="509905"/>
                <wp:effectExtent l="76200" t="57150" r="70485" b="996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2915" cy="509905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7B4D" w:rsidRPr="00E97B4D" w:rsidRDefault="00E97B4D" w:rsidP="008B7C72">
                            <w:pPr>
                              <w:bidi/>
                              <w:jc w:val="both"/>
                              <w:rPr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أسم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عملية</w:t>
                            </w:r>
                            <w:r w:rsidRPr="00E97B4D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:</w:t>
                            </w:r>
                            <w:r w:rsidR="00D34D30">
                              <w:rPr>
                                <w:rFonts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تأجيل</w:t>
                            </w:r>
                            <w:r w:rsidR="00114EC3" w:rsidRPr="00114EC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طالب</w:t>
                            </w:r>
                            <w:r w:rsidR="00114EC3" w:rsidRPr="00114EC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للسنة</w:t>
                            </w:r>
                            <w:r w:rsidR="00114EC3" w:rsidRPr="00114EC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الدراسية</w:t>
                            </w:r>
                            <w:r w:rsidR="00114EC3" w:rsidRPr="00114EC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واعتبارها</w:t>
                            </w:r>
                            <w:r w:rsidR="00114EC3" w:rsidRPr="00114EC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سنة</w:t>
                            </w:r>
                            <w:r w:rsidR="00114EC3" w:rsidRPr="00114EC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عدم</w:t>
                            </w:r>
                            <w:r w:rsidR="00114EC3" w:rsidRPr="00114EC3">
                              <w:rPr>
                                <w:rFonts w:cs="Arial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 xml:space="preserve"> </w:t>
                            </w:r>
                            <w:r w:rsidR="00114EC3" w:rsidRPr="00114EC3">
                              <w:rPr>
                                <w:rFonts w:cs="Arial" w:hint="cs"/>
                                <w:b/>
                                <w:bCs/>
                                <w:outline/>
                                <w:color w:val="C0504D" w:themeColor="accent2"/>
                                <w:sz w:val="24"/>
                                <w:szCs w:val="24"/>
                                <w:rtl/>
                                <w:lang w:bidi="ar-IQ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  <w:t>رسوب</w:t>
                            </w:r>
                          </w:p>
                          <w:p w:rsidR="00E97B4D" w:rsidRPr="00E97B4D" w:rsidRDefault="00E97B4D" w:rsidP="00E97B4D">
                            <w:pPr>
                              <w:jc w:val="center"/>
                              <w:rPr>
                                <w:b/>
                                <w:outline/>
                                <w:color w:val="C0504D" w:themeColor="accent2"/>
                                <w14:shadow w14:blurRad="25501" w14:dist="22999" w14:dir="7020000" w14:sx="100000" w14:sy="100000" w14:kx="0" w14:ky="0" w14:algn="tl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004" w14:cap="flat" w14:cmpd="sng" w14:algn="ctr">
                                  <w14:solidFill>
                                    <w14:schemeClr w14:val="accent2">
                                      <w14:satMod w14:val="14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9" style="position:absolute;margin-left:-19.5pt;margin-top:.95pt;width:336.45pt;height:40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" fillcolor="#9bbb59 [3206]" strokecolor="white [3201]" strokeweight="3pt">
                <v:shadow on="t" color="black" opacity="24903f" origin=",.5" offset="0,.55556mm"/>
                <v:textbox>
                  <w:txbxContent>
                    <w:p w:rsidR="00E97B4D" w:rsidRPr="00E97B4D" w:rsidRDefault="00E97B4D" w:rsidP="008B7C72">
                      <w:pPr>
                        <w:bidi/>
                        <w:jc w:val="both"/>
                        <w:rPr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أسم </w:t>
                      </w:r>
                      <w:r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عملية</w:t>
                      </w:r>
                      <w:r w:rsidRPr="00E97B4D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:</w:t>
                      </w:r>
                      <w:r w:rsidR="00D34D30">
                        <w:rPr>
                          <w:rFonts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تأجيل</w:t>
                      </w:r>
                      <w:r w:rsidR="00114EC3" w:rsidRPr="00114EC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طالب</w:t>
                      </w:r>
                      <w:r w:rsidR="00114EC3" w:rsidRPr="00114EC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للسنة</w:t>
                      </w:r>
                      <w:r w:rsidR="00114EC3" w:rsidRPr="00114EC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الدراسية</w:t>
                      </w:r>
                      <w:r w:rsidR="00114EC3" w:rsidRPr="00114EC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واعتبارها</w:t>
                      </w:r>
                      <w:r w:rsidR="00114EC3" w:rsidRPr="00114EC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سنة</w:t>
                      </w:r>
                      <w:r w:rsidR="00114EC3" w:rsidRPr="00114EC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عدم</w:t>
                      </w:r>
                      <w:r w:rsidR="00114EC3" w:rsidRPr="00114EC3">
                        <w:rPr>
                          <w:rFonts w:cs="Arial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 xml:space="preserve"> </w:t>
                      </w:r>
                      <w:r w:rsidR="00114EC3" w:rsidRPr="00114EC3">
                        <w:rPr>
                          <w:rFonts w:cs="Arial" w:hint="cs"/>
                          <w:b/>
                          <w:bCs/>
                          <w:outline/>
                          <w:color w:val="C0504D" w:themeColor="accent2"/>
                          <w:sz w:val="24"/>
                          <w:szCs w:val="24"/>
                          <w:rtl/>
                          <w:lang w:bidi="ar-IQ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  <w:t>رسوب</w:t>
                      </w:r>
                    </w:p>
                    <w:p w:rsidR="00E97B4D" w:rsidRPr="00E97B4D" w:rsidRDefault="00E97B4D" w:rsidP="00E97B4D">
                      <w:pPr>
                        <w:jc w:val="center"/>
                        <w:rPr>
                          <w:b/>
                          <w:outline/>
                          <w:color w:val="C0504D" w:themeColor="accent2"/>
                          <w14:shadow w14:blurRad="25501" w14:dist="22999" w14:dir="7020000" w14:sx="100000" w14:sy="100000" w14:kx="0" w14:ky="0" w14:algn="tl">
                            <w14:srgbClr w14:val="000000">
                              <w14:alpha w14:val="50000"/>
                            </w14:srgbClr>
                          </w14:shadow>
                          <w14:textOutline w14:w="9004" w14:cap="flat" w14:cmpd="sng" w14:algn="ctr">
                            <w14:solidFill>
                              <w14:schemeClr w14:val="accent2">
                                <w14:satMod w14:val="14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noFill/>
                          </w14:textFill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E97B4D" w:rsidRDefault="00E97B4D" w:rsidP="00E97B4D"/>
    <w:tbl>
      <w:tblPr>
        <w:tblStyle w:val="TableGrid"/>
        <w:tblW w:w="10530" w:type="dxa"/>
        <w:tblInd w:w="-34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110"/>
        <w:gridCol w:w="9420"/>
      </w:tblGrid>
      <w:tr w:rsidR="00CE0E02" w:rsidTr="001A1EF2">
        <w:tc>
          <w:tcPr>
            <w:tcW w:w="1110" w:type="dxa"/>
          </w:tcPr>
          <w:p w:rsidR="00CE0E02" w:rsidRPr="004F553F" w:rsidRDefault="00CE0E02" w:rsidP="008B7C72">
            <w:pPr>
              <w:bidi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التوقيتات</w:t>
            </w:r>
          </w:p>
          <w:p w:rsidR="00CE0E02" w:rsidRDefault="00CE0E02" w:rsidP="008B7C72">
            <w:pPr>
              <w:bidi/>
              <w:jc w:val="center"/>
            </w:pP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>(اختياري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9420" w:type="dxa"/>
          </w:tcPr>
          <w:p w:rsidR="00CE0E02" w:rsidRPr="00CE0E02" w:rsidRDefault="00CE0E02" w:rsidP="008B7C72">
            <w:pPr>
              <w:bidi/>
              <w:jc w:val="center"/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لاجراءات المبسطة</w:t>
            </w:r>
            <w:r w:rsidRPr="004F553F">
              <w:rPr>
                <w:rFonts w:hint="cs"/>
                <w:b/>
                <w:bCs/>
                <w:sz w:val="28"/>
                <w:szCs w:val="28"/>
                <w:rtl/>
              </w:rPr>
              <w:t xml:space="preserve"> لتقديم الخدمة للمستفيد</w:t>
            </w:r>
          </w:p>
        </w:tc>
      </w:tr>
      <w:tr w:rsidR="00CE0E02" w:rsidTr="005C52A7">
        <w:tc>
          <w:tcPr>
            <w:tcW w:w="1110" w:type="dxa"/>
          </w:tcPr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C1528B">
              <w:rPr>
                <w:rFonts w:hint="cs"/>
                <w:b/>
                <w:bCs/>
                <w:sz w:val="24"/>
                <w:szCs w:val="24"/>
                <w:rtl/>
              </w:rPr>
              <w:t>2 ساعة</w:t>
            </w:r>
          </w:p>
          <w:p w:rsidR="00114EC3" w:rsidRPr="00C1528B" w:rsidRDefault="00114EC3" w:rsidP="00114EC3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C1528B">
              <w:rPr>
                <w:rFonts w:hint="cs"/>
                <w:b/>
                <w:bCs/>
                <w:sz w:val="24"/>
                <w:szCs w:val="24"/>
                <w:rtl/>
              </w:rPr>
              <w:t>2 ساعة</w:t>
            </w:r>
          </w:p>
          <w:p w:rsidR="00114EC3" w:rsidRPr="00C1528B" w:rsidRDefault="00114EC3" w:rsidP="00114EC3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C1528B">
              <w:rPr>
                <w:rFonts w:hint="cs"/>
                <w:b/>
                <w:bCs/>
                <w:sz w:val="24"/>
                <w:szCs w:val="24"/>
                <w:rtl/>
              </w:rPr>
              <w:t>2 يوم</w:t>
            </w: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C1528B">
              <w:rPr>
                <w:rFonts w:hint="cs"/>
                <w:b/>
                <w:bCs/>
                <w:sz w:val="24"/>
                <w:szCs w:val="24"/>
                <w:rtl/>
              </w:rPr>
              <w:t>2 ساعة</w:t>
            </w: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</w:rPr>
            </w:pPr>
            <w:r w:rsidRPr="00C1528B">
              <w:rPr>
                <w:rFonts w:hint="cs"/>
                <w:b/>
                <w:bCs/>
                <w:sz w:val="24"/>
                <w:szCs w:val="24"/>
                <w:rtl/>
              </w:rPr>
              <w:t>2 يوم</w:t>
            </w:r>
          </w:p>
          <w:p w:rsidR="00114EC3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C1528B">
              <w:rPr>
                <w:rFonts w:hint="cs"/>
                <w:b/>
                <w:bCs/>
                <w:sz w:val="24"/>
                <w:szCs w:val="24"/>
                <w:rtl/>
              </w:rPr>
              <w:t>2 يوم</w:t>
            </w:r>
          </w:p>
          <w:p w:rsidR="00114EC3" w:rsidRPr="00C1528B" w:rsidRDefault="00114EC3" w:rsidP="00114EC3">
            <w:pPr>
              <w:bidi/>
              <w:rPr>
                <w:b/>
                <w:bCs/>
                <w:sz w:val="24"/>
                <w:szCs w:val="24"/>
                <w:rtl/>
              </w:rPr>
            </w:pPr>
          </w:p>
          <w:p w:rsidR="00114EC3" w:rsidRPr="00C1528B" w:rsidRDefault="00114EC3" w:rsidP="00114EC3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 xml:space="preserve">1 </w:t>
            </w:r>
            <w:r w:rsidRPr="00C1528B">
              <w:rPr>
                <w:rFonts w:hint="cs"/>
                <w:b/>
                <w:bCs/>
                <w:sz w:val="24"/>
                <w:szCs w:val="24"/>
                <w:rtl/>
              </w:rPr>
              <w:t>يوم</w:t>
            </w: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  <w:rPr>
                <w:rtl/>
              </w:rPr>
            </w:pPr>
          </w:p>
          <w:p w:rsidR="00CE0E02" w:rsidRDefault="00CE0E02" w:rsidP="008B7C72">
            <w:pPr>
              <w:bidi/>
              <w:jc w:val="both"/>
            </w:pPr>
          </w:p>
        </w:tc>
        <w:tc>
          <w:tcPr>
            <w:tcW w:w="9420" w:type="dxa"/>
          </w:tcPr>
          <w:p w:rsidR="00114EC3" w:rsidRPr="00114EC3" w:rsidRDefault="00114EC3" w:rsidP="00114EC3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  <w:lang w:bidi="ar-IQ"/>
              </w:rPr>
            </w:pP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>1</w:t>
            </w:r>
            <w:r w:rsidRPr="00114EC3"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  <w:t xml:space="preserve">- </w:t>
            </w: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 xml:space="preserve">يقدم الطالب طلب بتأجيل العام الدراسي الى المديرية العامة للتربية </w:t>
            </w: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  <w:lang w:bidi="ar-IQ"/>
              </w:rPr>
              <w:t>معززا بالاجازات المرضية او التوقيف</w:t>
            </w:r>
            <w:r w:rsidRPr="00114EC3"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  <w:lang w:bidi="ar-IQ"/>
              </w:rPr>
              <w:t xml:space="preserve"> او اي حالة طارئة</w:t>
            </w: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  <w:lang w:bidi="ar-IQ"/>
              </w:rPr>
              <w:t>.</w:t>
            </w:r>
          </w:p>
          <w:p w:rsidR="00114EC3" w:rsidRPr="00114EC3" w:rsidRDefault="00114EC3" w:rsidP="00114EC3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</w:pP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>2</w:t>
            </w:r>
            <w:r w:rsidRPr="00114EC3"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  <w:t xml:space="preserve">- </w:t>
            </w: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>يطلب واقع حال الطالب من المدرسة / قسم الامتحانات.</w:t>
            </w:r>
          </w:p>
          <w:p w:rsidR="00114EC3" w:rsidRPr="00114EC3" w:rsidRDefault="00114EC3" w:rsidP="00114EC3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</w:pP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>3- اعداد تقرير بواقع حال الطالب / ادارة المدرسة.</w:t>
            </w:r>
          </w:p>
          <w:p w:rsidR="00114EC3" w:rsidRPr="00114EC3" w:rsidRDefault="00114EC3" w:rsidP="00114EC3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</w:pP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 xml:space="preserve">4- يحال الطلب الى لجنة التاجيل (قسم الامتحانات)/ مديرية التربية. </w:t>
            </w:r>
          </w:p>
          <w:p w:rsidR="00114EC3" w:rsidRPr="00114EC3" w:rsidRDefault="00114EC3" w:rsidP="00114EC3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</w:pP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 xml:space="preserve">5- التاكد من صحة صدور الاجازة المرضية او كتاب التوقيف / المديرية العامة للتربية. </w:t>
            </w:r>
          </w:p>
          <w:p w:rsidR="00114EC3" w:rsidRPr="00114EC3" w:rsidRDefault="00114EC3" w:rsidP="00114EC3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</w:pP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>6</w:t>
            </w:r>
            <w:r w:rsidRPr="00114EC3"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  <w:t xml:space="preserve">- </w:t>
            </w: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 xml:space="preserve">صدور قرار لجنة التاجيل بالموافقة او الرفض. </w:t>
            </w:r>
          </w:p>
          <w:p w:rsidR="00114EC3" w:rsidRDefault="00114EC3" w:rsidP="00114EC3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</w:pP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>7</w:t>
            </w:r>
            <w:r w:rsidRPr="00114EC3"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  <w:t xml:space="preserve">- </w:t>
            </w:r>
            <w:r w:rsidRPr="00114EC3">
              <w:rPr>
                <w:rFonts w:asciiTheme="majorBidi" w:hAnsiTheme="majorBidi" w:cstheme="majorBidi"/>
                <w:b/>
                <w:bCs/>
                <w:sz w:val="34"/>
                <w:szCs w:val="34"/>
                <w:rtl/>
              </w:rPr>
              <w:t xml:space="preserve">اصدار امر التأجيل وتبلغ المدرسة والطالب بقرار التاجيل / قسم الامتحانات.  </w:t>
            </w:r>
          </w:p>
          <w:p w:rsidR="00114EC3" w:rsidRDefault="00114EC3" w:rsidP="00114EC3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</w:pPr>
          </w:p>
          <w:p w:rsidR="00114EC3" w:rsidRDefault="00114EC3" w:rsidP="00114EC3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</w:pPr>
          </w:p>
          <w:p w:rsidR="00114EC3" w:rsidRDefault="00114EC3" w:rsidP="00114EC3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</w:pPr>
          </w:p>
          <w:p w:rsidR="00114EC3" w:rsidRDefault="00114EC3" w:rsidP="00114EC3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</w:pPr>
          </w:p>
          <w:p w:rsidR="00114EC3" w:rsidRDefault="00114EC3" w:rsidP="00114EC3">
            <w:pPr>
              <w:bidi/>
              <w:jc w:val="both"/>
              <w:rPr>
                <w:rFonts w:asciiTheme="majorBidi" w:hAnsiTheme="majorBidi" w:cstheme="majorBidi" w:hint="cs"/>
                <w:b/>
                <w:bCs/>
                <w:sz w:val="34"/>
                <w:szCs w:val="34"/>
                <w:rtl/>
              </w:rPr>
            </w:pPr>
          </w:p>
          <w:p w:rsidR="00114EC3" w:rsidRPr="00114EC3" w:rsidRDefault="00114EC3" w:rsidP="00114EC3">
            <w:pPr>
              <w:bidi/>
              <w:jc w:val="both"/>
              <w:rPr>
                <w:rFonts w:asciiTheme="majorBidi" w:hAnsiTheme="majorBidi" w:cstheme="majorBidi"/>
                <w:b/>
                <w:bCs/>
                <w:sz w:val="34"/>
                <w:szCs w:val="34"/>
              </w:rPr>
            </w:pPr>
          </w:p>
          <w:p w:rsidR="00CE0E02" w:rsidRPr="00114EC3" w:rsidRDefault="00CE0E02" w:rsidP="00D34D30">
            <w:pPr>
              <w:bidi/>
              <w:jc w:val="both"/>
            </w:pPr>
          </w:p>
        </w:tc>
      </w:tr>
    </w:tbl>
    <w:p w:rsidR="00850932" w:rsidRDefault="002E02DB" w:rsidP="00D34D30">
      <w:pPr>
        <w:rPr>
          <w:b/>
          <w:bCs/>
          <w:sz w:val="32"/>
          <w:szCs w:val="32"/>
          <w:rtl/>
          <w:lang w:bidi="ar-IQ"/>
        </w:rPr>
      </w:pPr>
      <w:r w:rsidRPr="00E97B4D">
        <w:rPr>
          <w:rFonts w:hint="cs"/>
          <w:noProof/>
        </w:rPr>
        <w:drawing>
          <wp:anchor distT="0" distB="0" distL="114300" distR="114300" simplePos="0" relativeHeight="251699200" behindDoc="0" locked="0" layoutInCell="1" allowOverlap="1" wp14:anchorId="1383EA3C" wp14:editId="46BDC495">
            <wp:simplePos x="0" y="0"/>
            <wp:positionH relativeFrom="column">
              <wp:posOffset>7392483</wp:posOffset>
            </wp:positionH>
            <wp:positionV relativeFrom="paragraph">
              <wp:posOffset>721828</wp:posOffset>
            </wp:positionV>
            <wp:extent cx="1508125" cy="730250"/>
            <wp:effectExtent l="0" t="0" r="0" b="0"/>
            <wp:wrapNone/>
            <wp:docPr id="36" name="Picture 36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B4D">
        <w:rPr>
          <w:rFonts w:hint="cs"/>
          <w:noProof/>
        </w:rPr>
        <w:drawing>
          <wp:anchor distT="0" distB="0" distL="114300" distR="114300" simplePos="0" relativeHeight="251698176" behindDoc="0" locked="0" layoutInCell="1" allowOverlap="1" wp14:anchorId="792B5839" wp14:editId="0EE48995">
            <wp:simplePos x="0" y="0"/>
            <wp:positionH relativeFrom="column">
              <wp:posOffset>7914640</wp:posOffset>
            </wp:positionH>
            <wp:positionV relativeFrom="paragraph">
              <wp:posOffset>-659765</wp:posOffset>
            </wp:positionV>
            <wp:extent cx="1508125" cy="730250"/>
            <wp:effectExtent l="0" t="0" r="0" b="0"/>
            <wp:wrapNone/>
            <wp:docPr id="37" name="Picture 37" descr="C:\Users\aalzubaidy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zubaidy\Desktop\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25" cy="73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     </w:t>
      </w:r>
    </w:p>
    <w:p w:rsidR="009B062C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</w:p>
    <w:p w:rsidR="004B4870" w:rsidRDefault="004B4870" w:rsidP="004B4870">
      <w:pPr>
        <w:bidi/>
        <w:rPr>
          <w:rFonts w:ascii="Segoe UI" w:hAnsi="Segoe UI" w:cs="Segoe UI" w:hint="cs"/>
          <w:b/>
          <w:bCs/>
          <w:color w:val="FF0000"/>
          <w:sz w:val="28"/>
          <w:szCs w:val="28"/>
          <w:u w:val="single"/>
          <w:rtl/>
          <w:lang w:bidi="ar-IQ"/>
        </w:rPr>
      </w:pPr>
      <w:r>
        <w:rPr>
          <w:rFonts w:ascii="Segoe UI" w:hAnsi="Segoe UI" w:cs="Segoe UI" w:hint="cs"/>
          <w:b/>
          <w:bCs/>
          <w:noProof/>
          <w:u w:val="single"/>
          <w:rtl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1343025</wp:posOffset>
                </wp:positionH>
                <wp:positionV relativeFrom="paragraph">
                  <wp:posOffset>304800</wp:posOffset>
                </wp:positionV>
                <wp:extent cx="3295650" cy="1028700"/>
                <wp:effectExtent l="19050" t="19050" r="38100" b="47625"/>
                <wp:wrapNone/>
                <wp:docPr id="27" name="Oval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95650" cy="1028700"/>
                        </a:xfrm>
                        <a:prstGeom prst="ellipse">
                          <a:avLst/>
                        </a:prstGeom>
                        <a:solidFill>
                          <a:srgbClr val="C0504D"/>
                        </a:solidFill>
                        <a:ln w="38100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622423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/>
                                <w:rtl/>
                                <w:lang w:bidi="ar-SA"/>
                              </w:rPr>
                              <w:t>يقدم الطالب طلب لتأجيل العام الدراسي يعزز بالاجازات المرضية او كتاب التوقيف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/>
                                <w:rtl/>
                                <w:lang w:bidi="ar-SA"/>
                              </w:rPr>
                              <w:t>ـــــــــــــــــــــــــــــــ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/>
                                <w:rtl/>
                                <w:lang w:bidi="ar-SA"/>
                              </w:rPr>
                              <w:t>طالب التأجي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27" o:spid="_x0000_s1030" style="position:absolute;left:0;text-align:left;margin-left:105.75pt;margin-top:24pt;width:259.5pt;height:81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" fillcolor="#c0504d" strokecolor="#f2f2f2" strokeweight="3pt">
                <v:shadow on="t" color="#622423" opacity=".5" offset="1pt"/>
                <v:textbox>
                  <w:txbxContent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/>
                          <w:rtl/>
                          <w:lang w:bidi="ar-SA"/>
                        </w:rPr>
                        <w:t>يقدم الطالب طلب لتأجيل العام الدراسي يعزز بالاجازات المرضية او كتاب التوقيف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/>
                          <w:rtl/>
                          <w:lang w:bidi="ar-SA"/>
                        </w:rPr>
                        <w:t>ـــــــــــــــــــــــــــــــ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/>
                          <w:rtl/>
                          <w:lang w:bidi="ar-SA"/>
                        </w:rPr>
                        <w:t>طالب التأجيل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Segoe UI" w:hAnsi="Segoe UI" w:cs="Segoe UI" w:hint="cs"/>
          <w:b/>
          <w:bCs/>
          <w:color w:val="FF0000"/>
          <w:sz w:val="28"/>
          <w:szCs w:val="28"/>
          <w:u w:val="single"/>
          <w:rtl/>
          <w:lang w:bidi="ar-EG"/>
        </w:rPr>
        <w:t xml:space="preserve">اسم الخدمة / </w:t>
      </w:r>
      <w:r w:rsidRPr="00907234">
        <w:rPr>
          <w:rFonts w:ascii="Segoe UI" w:hAnsi="Segoe UI" w:cs="Segoe UI" w:hint="cs"/>
          <w:b/>
          <w:bCs/>
          <w:color w:val="FF0000"/>
          <w:sz w:val="28"/>
          <w:szCs w:val="28"/>
          <w:u w:val="single"/>
          <w:rtl/>
          <w:lang w:bidi="ar-EG"/>
        </w:rPr>
        <w:t>تأجيل الطالب للسنة الدراسية واعتبارها سنة عدم رسوب</w:t>
      </w:r>
    </w:p>
    <w:p w:rsidR="004B4870" w:rsidRPr="009D577F" w:rsidRDefault="004B4870" w:rsidP="004B4870">
      <w:pPr>
        <w:bidi/>
        <w:spacing w:line="240" w:lineRule="auto"/>
        <w:jc w:val="center"/>
        <w:rPr>
          <w:rFonts w:ascii="Segoe UI" w:hAnsi="Segoe UI" w:cs="Segoe UI" w:hint="cs"/>
          <w:b/>
          <w:bCs/>
          <w:color w:val="FF0000"/>
          <w:sz w:val="28"/>
          <w:szCs w:val="28"/>
          <w:u w:val="single"/>
          <w:rtl/>
          <w:lang w:bidi="ar-EG"/>
        </w:rPr>
      </w:pPr>
    </w:p>
    <w:p w:rsidR="004B4870" w:rsidRDefault="004B4870" w:rsidP="004B4870">
      <w:pPr>
        <w:bidi/>
        <w:jc w:val="center"/>
        <w:rPr>
          <w:rFonts w:ascii="Segoe UI" w:hAnsi="Segoe UI" w:cs="Segoe UI" w:hint="cs"/>
          <w:b/>
          <w:bCs/>
          <w:u w:val="single"/>
          <w:rtl/>
          <w:lang w:bidi="ar-EG"/>
        </w:rPr>
      </w:pPr>
    </w:p>
    <w:p w:rsidR="004B4870" w:rsidRDefault="004B4870" w:rsidP="004B4870">
      <w:pPr>
        <w:bidi/>
        <w:jc w:val="center"/>
        <w:rPr>
          <w:rFonts w:ascii="Segoe UI" w:hAnsi="Segoe UI" w:cs="Segoe UI" w:hint="cs"/>
          <w:sz w:val="52"/>
          <w:szCs w:val="52"/>
          <w:u w:val="single"/>
          <w:rtl/>
          <w:lang w:bidi="ar-EG"/>
        </w:rPr>
      </w:pP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2989580</wp:posOffset>
                </wp:positionH>
                <wp:positionV relativeFrom="paragraph">
                  <wp:posOffset>269240</wp:posOffset>
                </wp:positionV>
                <wp:extent cx="635" cy="418465"/>
                <wp:effectExtent l="55880" t="10160" r="57785" b="19050"/>
                <wp:wrapNone/>
                <wp:docPr id="2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4184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235.4pt;margin-top:21.2pt;width:.05pt;height:32.9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">
                <v:stroke endarrow="block"/>
              </v:shape>
            </w:pict>
          </mc:Fallback>
        </mc:AlternateContent>
      </w:r>
    </w:p>
    <w:p w:rsidR="004B4870" w:rsidRDefault="004B4870" w:rsidP="004B4870">
      <w:pPr>
        <w:bidi/>
        <w:jc w:val="center"/>
        <w:rPr>
          <w:rFonts w:ascii="Segoe UI" w:hAnsi="Segoe UI" w:cs="Segoe UI" w:hint="cs"/>
          <w:sz w:val="52"/>
          <w:szCs w:val="52"/>
          <w:u w:val="single"/>
          <w:rtl/>
          <w:lang w:bidi="ar-EG"/>
        </w:rPr>
      </w:pPr>
      <w:r>
        <w:rPr>
          <w:rFonts w:ascii="Segoe UI" w:hAnsi="Segoe UI" w:cs="Segoe UI" w:hint="cs"/>
          <w:b/>
          <w:b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99695</wp:posOffset>
                </wp:positionV>
                <wp:extent cx="2867025" cy="631825"/>
                <wp:effectExtent l="19050" t="25400" r="38100" b="47625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67025" cy="63182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 xml:space="preserve">يطلب </w:t>
                            </w: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واقع حال من ادارة المدرسة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ـــــــــــــــــــــــــ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قسم الامتحان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5" o:spid="_x0000_s1031" style="position:absolute;left:0;text-align:left;margin-left:122.25pt;margin-top:7.85pt;width:225.75pt;height:49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" fillcolor="#4bacc6" strokecolor="#f2f2f2" strokeweight="3pt">
                <v:shadow on="t" color="#205867" opacity=".5" offset="1pt"/>
                <v:textbox>
                  <w:txbxContent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 xml:space="preserve">يطلب </w:t>
                      </w: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واقع حال من ادارة المدرسة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ـــــــــــــــــــــــــ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قسم الامتحانات</w:t>
                      </w:r>
                    </w:p>
                  </w:txbxContent>
                </v:textbox>
              </v:rect>
            </w:pict>
          </mc:Fallback>
        </mc:AlternateContent>
      </w:r>
    </w:p>
    <w:p w:rsidR="004B4870" w:rsidRDefault="004B4870" w:rsidP="004B4870">
      <w:pPr>
        <w:bidi/>
        <w:jc w:val="center"/>
        <w:rPr>
          <w:rFonts w:ascii="Segoe UI" w:hAnsi="Segoe UI" w:cs="Segoe UI" w:hint="cs"/>
          <w:sz w:val="52"/>
          <w:szCs w:val="52"/>
          <w:u w:val="single"/>
          <w:rtl/>
          <w:lang w:bidi="ar-EG"/>
        </w:rPr>
      </w:pP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1524000</wp:posOffset>
                </wp:positionH>
                <wp:positionV relativeFrom="paragraph">
                  <wp:posOffset>556895</wp:posOffset>
                </wp:positionV>
                <wp:extent cx="2867025" cy="647700"/>
                <wp:effectExtent l="19050" t="19050" r="38100" b="47625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67025" cy="647700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 xml:space="preserve">اعداد </w:t>
                            </w: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تقرير بواقع حال الطالب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ــــــــــــــــــــــــــــــــــــ</w:t>
                            </w:r>
                          </w:p>
                          <w:p w:rsidR="004B4870" w:rsidRPr="00EE1D9B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hint="cs"/>
                                <w:sz w:val="24"/>
                                <w:szCs w:val="24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ادارة المدرس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4" o:spid="_x0000_s1032" style="position:absolute;left:0;text-align:left;margin-left:120pt;margin-top:43.85pt;width:225.75pt;height:51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" fillcolor="#4bacc6" strokecolor="#f2f2f2" strokeweight="3pt">
                <v:shadow on="t" color="#205867" opacity=".5" offset="1pt"/>
                <v:textbox>
                  <w:txbxContent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 xml:space="preserve">اعداد </w:t>
                      </w: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تقرير بواقع حال الطالب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ــــــــــــــــــــــــــــــــــــ</w:t>
                      </w:r>
                    </w:p>
                    <w:p w:rsidR="004B4870" w:rsidRPr="00EE1D9B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hint="cs"/>
                          <w:sz w:val="24"/>
                          <w:szCs w:val="24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ادارة المدرسة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2962910</wp:posOffset>
                </wp:positionH>
                <wp:positionV relativeFrom="paragraph">
                  <wp:posOffset>157480</wp:posOffset>
                </wp:positionV>
                <wp:extent cx="9525" cy="371475"/>
                <wp:effectExtent l="57785" t="10160" r="46990" b="18415"/>
                <wp:wrapNone/>
                <wp:docPr id="23" name="Straight Arrow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3714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3" o:spid="_x0000_s1026" type="#_x0000_t32" style="position:absolute;margin-left:233.3pt;margin-top:12.4pt;width:.75pt;height:29.25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">
                <v:stroke endarrow="block"/>
              </v:shape>
            </w:pict>
          </mc:Fallback>
        </mc:AlternateContent>
      </w:r>
    </w:p>
    <w:p w:rsidR="004B4870" w:rsidRPr="00907234" w:rsidRDefault="004B4870" w:rsidP="004B4870">
      <w:pPr>
        <w:bidi/>
        <w:jc w:val="center"/>
        <w:rPr>
          <w:rFonts w:ascii="Segoe UI" w:hAnsi="Segoe UI" w:cs="Segoe UI" w:hint="cs"/>
          <w:sz w:val="52"/>
          <w:szCs w:val="52"/>
          <w:u w:val="single"/>
          <w:rtl/>
          <w:lang w:bidi="ar-EG"/>
        </w:rPr>
      </w:pPr>
      <w:r>
        <w:rPr>
          <w:rFonts w:ascii="Segoe UI" w:hAnsi="Segoe UI" w:cs="Segoe UI" w:hint="cs"/>
          <w:b/>
          <w:b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4476750</wp:posOffset>
                </wp:positionH>
                <wp:positionV relativeFrom="paragraph">
                  <wp:posOffset>210820</wp:posOffset>
                </wp:positionV>
                <wp:extent cx="647065" cy="9525"/>
                <wp:effectExtent l="19050" t="47625" r="10160" b="5715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4706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2" o:spid="_x0000_s1026" type="#_x0000_t32" style="position:absolute;margin-left:352.5pt;margin-top:16.6pt;width:50.95pt;height:.75pt;flip:x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">
                <v:stroke endarrow="block"/>
              </v:shape>
            </w:pict>
          </mc:Fallback>
        </mc:AlternateContent>
      </w:r>
      <w:r>
        <w:rPr>
          <w:rFonts w:ascii="Segoe UI" w:hAnsi="Segoe UI" w:cs="Segoe UI" w:hint="cs"/>
          <w:b/>
          <w:b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5181600</wp:posOffset>
                </wp:positionH>
                <wp:positionV relativeFrom="paragraph">
                  <wp:posOffset>220345</wp:posOffset>
                </wp:positionV>
                <wp:extent cx="0" cy="3439795"/>
                <wp:effectExtent l="57150" t="19050" r="57150" b="8255"/>
                <wp:wrapNone/>
                <wp:docPr id="21" name="Straight Arrow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343979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1" o:spid="_x0000_s1026" type="#_x0000_t32" style="position:absolute;margin-left:408pt;margin-top:17.35pt;width:0;height:270.85pt;flip:y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">
                <v:stroke endarrow="block"/>
              </v:shape>
            </w:pict>
          </mc:Fallback>
        </mc:AlternateContent>
      </w: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956560</wp:posOffset>
                </wp:positionH>
                <wp:positionV relativeFrom="paragraph">
                  <wp:posOffset>601980</wp:posOffset>
                </wp:positionV>
                <wp:extent cx="0" cy="390525"/>
                <wp:effectExtent l="60960" t="10160" r="53340" b="18415"/>
                <wp:wrapNone/>
                <wp:docPr id="20" name="Straight Arrow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90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20" o:spid="_x0000_s1026" type="#_x0000_t32" style="position:absolute;margin-left:232.8pt;margin-top:47.4pt;width:0;height:30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">
                <v:stroke endarrow="block"/>
              </v:shape>
            </w:pict>
          </mc:Fallback>
        </mc:AlternateContent>
      </w:r>
    </w:p>
    <w:p w:rsidR="004B4870" w:rsidRDefault="004B4870" w:rsidP="004B4870">
      <w:pPr>
        <w:bidi/>
        <w:rPr>
          <w:rFonts w:ascii="Segoe UI" w:hAnsi="Segoe UI" w:cs="Segoe UI" w:hint="cs"/>
          <w:b/>
          <w:bCs/>
          <w:u w:val="single"/>
          <w:rtl/>
        </w:rPr>
      </w:pPr>
    </w:p>
    <w:p w:rsidR="004B4870" w:rsidRDefault="004B4870" w:rsidP="004B4870">
      <w:pPr>
        <w:bidi/>
        <w:rPr>
          <w:rFonts w:ascii="Segoe UI" w:hAnsi="Segoe UI" w:cs="Segoe UI" w:hint="cs"/>
          <w:b/>
          <w:bCs/>
          <w:u w:val="single"/>
          <w:rtl/>
        </w:rPr>
      </w:pPr>
      <w:r>
        <w:rPr>
          <w:rFonts w:ascii="Segoe UI" w:hAnsi="Segoe UI" w:cs="Segoe UI" w:hint="cs"/>
          <w:b/>
          <w:b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1514475</wp:posOffset>
                </wp:positionH>
                <wp:positionV relativeFrom="paragraph">
                  <wp:posOffset>76835</wp:posOffset>
                </wp:positionV>
                <wp:extent cx="2876550" cy="637540"/>
                <wp:effectExtent l="19050" t="19685" r="38100" b="47625"/>
                <wp:wrapNone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76550" cy="637540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 xml:space="preserve">يحال </w:t>
                            </w: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الطلب الى لجنة التأجيل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ــــــــــــــــــــــــــــــــــــــ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المديرية العامة للترب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9" o:spid="_x0000_s1033" style="position:absolute;left:0;text-align:left;margin-left:119.25pt;margin-top:6.05pt;width:226.5pt;height:50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" fillcolor="#4bacc6" strokecolor="#f2f2f2" strokeweight="3pt">
                <v:shadow on="t" color="#205867" opacity=".5" offset="1pt"/>
                <v:textbox>
                  <w:txbxContent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 xml:space="preserve">يحال </w:t>
                      </w: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الطلب الى لجنة التأجيل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ــــــــــــــــــــــــــــــــــــــ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المديرية العامة للتربية</w:t>
                      </w:r>
                    </w:p>
                  </w:txbxContent>
                </v:textbox>
              </v:rect>
            </w:pict>
          </mc:Fallback>
        </mc:AlternateContent>
      </w:r>
    </w:p>
    <w:p w:rsidR="004B4870" w:rsidRPr="00907234" w:rsidRDefault="004B4870" w:rsidP="004B4870">
      <w:pPr>
        <w:bidi/>
        <w:jc w:val="center"/>
        <w:rPr>
          <w:rFonts w:ascii="Segoe UI" w:hAnsi="Segoe UI" w:cs="Segoe UI" w:hint="cs"/>
          <w:sz w:val="52"/>
          <w:szCs w:val="52"/>
          <w:u w:val="single"/>
          <w:rtl/>
          <w:lang w:bidi="ar-EG"/>
        </w:rPr>
      </w:pP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2955925</wp:posOffset>
                </wp:positionH>
                <wp:positionV relativeFrom="paragraph">
                  <wp:posOffset>402590</wp:posOffset>
                </wp:positionV>
                <wp:extent cx="0" cy="352425"/>
                <wp:effectExtent l="60325" t="10160" r="53975" b="18415"/>
                <wp:wrapNone/>
                <wp:docPr id="18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2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232.75pt;margin-top:31.7pt;width:0;height:27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">
                <v:stroke endarrow="block"/>
              </v:shape>
            </w:pict>
          </mc:Fallback>
        </mc:AlternateContent>
      </w:r>
    </w:p>
    <w:p w:rsidR="004B4870" w:rsidRDefault="004B4870" w:rsidP="004B4870">
      <w:pPr>
        <w:bidi/>
        <w:rPr>
          <w:rFonts w:ascii="Segoe UI" w:hAnsi="Segoe UI" w:cs="Segoe UI" w:hint="cs"/>
          <w:b/>
          <w:bCs/>
          <w:u w:val="single"/>
          <w:rtl/>
        </w:rPr>
      </w:pP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1524000</wp:posOffset>
                </wp:positionH>
                <wp:positionV relativeFrom="paragraph">
                  <wp:posOffset>117104</wp:posOffset>
                </wp:positionV>
                <wp:extent cx="2867025" cy="589915"/>
                <wp:effectExtent l="19050" t="19050" r="47625" b="57785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67025" cy="589915"/>
                        </a:xfrm>
                        <a:prstGeom prst="rect">
                          <a:avLst/>
                        </a:prstGeom>
                        <a:solidFill>
                          <a:srgbClr val="4BACC6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05867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 xml:space="preserve">التأكد </w:t>
                            </w: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من صحة صدور الاجازة المرضية او كتاب التوقيف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ــــــــــــــــــــــــــــــــــــــ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المديرية العامة للتربي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7" o:spid="_x0000_s1034" style="position:absolute;left:0;text-align:left;margin-left:120pt;margin-top:9.2pt;width:225.75pt;height:46.4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" fillcolor="#4bacc6" strokecolor="#f2f2f2" strokeweight="3pt">
                <v:shadow on="t" color="#205867" opacity=".5" offset="1pt"/>
                <v:textbox>
                  <w:txbxContent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 xml:space="preserve">التأكد </w:t>
                      </w: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من صحة صدور الاجازة المرضية او كتاب التوقيف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ــــــــــــــــــــــــــــــــــــــ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المديرية العامة للتربية</w:t>
                      </w:r>
                    </w:p>
                  </w:txbxContent>
                </v:textbox>
              </v:rect>
            </w:pict>
          </mc:Fallback>
        </mc:AlternateContent>
      </w:r>
    </w:p>
    <w:p w:rsidR="004B4870" w:rsidRPr="00907234" w:rsidRDefault="004B4870" w:rsidP="004B4870">
      <w:pPr>
        <w:bidi/>
        <w:jc w:val="center"/>
        <w:rPr>
          <w:rFonts w:ascii="Segoe UI" w:hAnsi="Segoe UI" w:cs="Segoe UI" w:hint="cs"/>
          <w:sz w:val="52"/>
          <w:szCs w:val="52"/>
          <w:u w:val="single"/>
          <w:rtl/>
          <w:lang w:bidi="ar-EG"/>
        </w:rPr>
      </w:pP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2946400</wp:posOffset>
                </wp:positionH>
                <wp:positionV relativeFrom="paragraph">
                  <wp:posOffset>386344</wp:posOffset>
                </wp:positionV>
                <wp:extent cx="635" cy="381000"/>
                <wp:effectExtent l="76200" t="0" r="94615" b="57150"/>
                <wp:wrapNone/>
                <wp:docPr id="16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81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6" o:spid="_x0000_s1026" type="#_x0000_t32" style="position:absolute;margin-left:232pt;margin-top:30.4pt;width:.05pt;height:30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">
                <v:stroke endarrow="block"/>
              </v:shape>
            </w:pict>
          </mc:Fallback>
        </mc:AlternateContent>
      </w:r>
    </w:p>
    <w:p w:rsidR="004B4870" w:rsidRDefault="004B4870" w:rsidP="004B4870">
      <w:pPr>
        <w:bidi/>
        <w:rPr>
          <w:rFonts w:ascii="Segoe UI" w:hAnsi="Segoe UI" w:cs="Segoe UI" w:hint="cs"/>
          <w:b/>
          <w:bCs/>
          <w:u w:val="single"/>
          <w:rtl/>
          <w:lang w:bidi="ar-EG"/>
        </w:rPr>
      </w:pPr>
      <w:r>
        <w:rPr>
          <w:rFonts w:ascii="Segoe UI" w:hAnsi="Segoe UI" w:cs="Segoe UI" w:hint="cs"/>
          <w:b/>
          <w:bCs/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1905635</wp:posOffset>
                </wp:positionH>
                <wp:positionV relativeFrom="paragraph">
                  <wp:posOffset>154569</wp:posOffset>
                </wp:positionV>
                <wp:extent cx="2085340" cy="952500"/>
                <wp:effectExtent l="57150" t="38100" r="29210" b="57150"/>
                <wp:wrapNone/>
                <wp:docPr id="15" name="Diamond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5340" cy="952500"/>
                        </a:xfrm>
                        <a:prstGeom prst="diamond">
                          <a:avLst/>
                        </a:prstGeom>
                        <a:solidFill>
                          <a:srgbClr val="4F81BD"/>
                        </a:solidFill>
                        <a:ln w="38100">
                          <a:solidFill>
                            <a:srgbClr val="F2F2F2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B4870" w:rsidRPr="00EA00B0" w:rsidRDefault="004B4870" w:rsidP="004B4870">
                            <w:pPr>
                              <w:bidi/>
                              <w:jc w:val="center"/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قرار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لجنة التأجيل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5" o:spid="_x0000_s1035" type="#_x0000_t4" style="position:absolute;left:0;text-align:left;margin-left:150.05pt;margin-top:12.15pt;width:164.2pt;height: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" fillcolor="#4f81bd" strokecolor="#f2f2f2" strokeweight="3pt">
                <v:shadow on="t" color="#243f60" opacity=".5" offset="1pt"/>
                <v:textbox>
                  <w:txbxContent>
                    <w:p w:rsidR="004B4870" w:rsidRPr="00EA00B0" w:rsidRDefault="004B4870" w:rsidP="004B4870">
                      <w:pPr>
                        <w:bidi/>
                        <w:jc w:val="center"/>
                        <w:rPr>
                          <w:rFonts w:hint="c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قرار </w:t>
                      </w: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</w:rPr>
                        <w:t>لجنة التأجيل</w:t>
                      </w:r>
                    </w:p>
                  </w:txbxContent>
                </v:textbox>
              </v:shape>
            </w:pict>
          </mc:Fallback>
        </mc:AlternateContent>
      </w:r>
    </w:p>
    <w:p w:rsidR="004B4870" w:rsidRDefault="004B4870" w:rsidP="004B4870">
      <w:pPr>
        <w:bidi/>
        <w:rPr>
          <w:rFonts w:ascii="Segoe UI" w:hAnsi="Segoe UI" w:cs="Segoe UI" w:hint="cs"/>
          <w:b/>
          <w:bCs/>
          <w:u w:val="single"/>
          <w:rtl/>
        </w:rPr>
      </w:pPr>
      <w:r>
        <w:rPr>
          <w:rFonts w:ascii="Segoe UI" w:hAnsi="Segoe UI" w:cs="Segoe UI" w:hint="cs"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4114800</wp:posOffset>
                </wp:positionH>
                <wp:positionV relativeFrom="paragraph">
                  <wp:posOffset>364490</wp:posOffset>
                </wp:positionV>
                <wp:extent cx="952500" cy="0"/>
                <wp:effectExtent l="9525" t="60325" r="19050" b="53975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324pt;margin-top:28.7pt;width:75pt;height:0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">
                <v:stroke endarrow="block"/>
              </v:shape>
            </w:pict>
          </mc:Fallback>
        </mc:AlternateContent>
      </w:r>
      <w:r>
        <w:rPr>
          <w:rFonts w:ascii="Segoe UI" w:hAnsi="Segoe UI" w:cs="Segoe UI" w:hint="cs"/>
          <w:sz w:val="32"/>
          <w:szCs w:val="32"/>
          <w:rtl/>
          <w:lang w:bidi="ar-EG"/>
        </w:rPr>
        <w:t xml:space="preserve">                          </w:t>
      </w:r>
      <w:r w:rsidRPr="006C148B">
        <w:rPr>
          <w:rFonts w:ascii="Segoe UI" w:hAnsi="Segoe UI" w:cs="Segoe UI" w:hint="cs"/>
          <w:sz w:val="32"/>
          <w:szCs w:val="32"/>
          <w:rtl/>
          <w:lang w:bidi="ar-EG"/>
        </w:rPr>
        <w:t>لا</w:t>
      </w:r>
      <w:r>
        <w:rPr>
          <w:rFonts w:ascii="Segoe UI" w:hAnsi="Segoe UI" w:cs="Segoe UI" w:hint="cs"/>
          <w:sz w:val="32"/>
          <w:szCs w:val="32"/>
          <w:rtl/>
          <w:lang w:bidi="ar-EG"/>
        </w:rPr>
        <w:t xml:space="preserve">  </w:t>
      </w:r>
    </w:p>
    <w:p w:rsidR="004B4870" w:rsidRPr="006C148B" w:rsidRDefault="004B4870" w:rsidP="004B4870">
      <w:pPr>
        <w:tabs>
          <w:tab w:val="left" w:pos="2100"/>
        </w:tabs>
        <w:bidi/>
        <w:rPr>
          <w:rFonts w:ascii="Segoe UI" w:hAnsi="Segoe UI" w:cs="Segoe UI" w:hint="cs"/>
          <w:sz w:val="32"/>
          <w:szCs w:val="32"/>
          <w:rtl/>
          <w:lang w:bidi="ar-EG"/>
        </w:rPr>
      </w:pPr>
      <w:r>
        <w:rPr>
          <w:rFonts w:ascii="Segoe UI" w:hAnsi="Segoe UI" w:cs="Segoe UI" w:hint="cs"/>
          <w:noProof/>
          <w:sz w:val="32"/>
          <w:szCs w:val="32"/>
          <w:u w:val="single"/>
          <w:rtl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2946400</wp:posOffset>
                </wp:positionH>
                <wp:positionV relativeFrom="paragraph">
                  <wp:posOffset>265694</wp:posOffset>
                </wp:positionV>
                <wp:extent cx="10160" cy="566420"/>
                <wp:effectExtent l="57150" t="0" r="66040" b="6223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160" cy="5664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Straight Arrow Connector 6" o:spid="_x0000_s1026" type="#_x0000_t32" style="position:absolute;margin-left:232pt;margin-top:20.9pt;width:.8pt;height:44.6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">
                <v:stroke endarrow="block"/>
              </v:shape>
            </w:pict>
          </mc:Fallback>
        </mc:AlternateContent>
      </w:r>
      <w:r w:rsidRPr="006C148B">
        <w:rPr>
          <w:rFonts w:ascii="Segoe UI" w:hAnsi="Segoe UI" w:cs="Segoe UI"/>
          <w:sz w:val="32"/>
          <w:szCs w:val="32"/>
          <w:rtl/>
          <w:lang w:bidi="ar-EG"/>
        </w:rPr>
        <w:tab/>
      </w:r>
    </w:p>
    <w:p w:rsidR="004B4870" w:rsidRDefault="004B4870" w:rsidP="004B4870">
      <w:pPr>
        <w:bidi/>
        <w:jc w:val="center"/>
        <w:rPr>
          <w:rFonts w:ascii="Segoe UI" w:hAnsi="Segoe UI" w:cs="Segoe UI" w:hint="cs"/>
          <w:sz w:val="32"/>
          <w:szCs w:val="32"/>
          <w:u w:val="single"/>
          <w:rtl/>
          <w:lang w:bidi="ar-EG"/>
        </w:rPr>
      </w:pPr>
      <w:r>
        <w:rPr>
          <w:rFonts w:ascii="Segoe UI" w:hAnsi="Segoe UI" w:cs="Segoe UI" w:hint="cs"/>
          <w:noProof/>
          <w:sz w:val="52"/>
          <w:szCs w:val="52"/>
          <w:u w:val="single"/>
          <w:rtl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05FD17F" wp14:editId="16F4AED6">
                <wp:simplePos x="0" y="0"/>
                <wp:positionH relativeFrom="column">
                  <wp:posOffset>1440612</wp:posOffset>
                </wp:positionH>
                <wp:positionV relativeFrom="paragraph">
                  <wp:posOffset>396635</wp:posOffset>
                </wp:positionV>
                <wp:extent cx="2852600" cy="1035170"/>
                <wp:effectExtent l="19050" t="19050" r="43180" b="50800"/>
                <wp:wrapNone/>
                <wp:docPr id="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52600" cy="1035170"/>
                        </a:xfrm>
                        <a:prstGeom prst="ellipse">
                          <a:avLst/>
                        </a:prstGeom>
                        <a:solidFill>
                          <a:srgbClr val="C0504D"/>
                        </a:solidFill>
                        <a:ln w="38100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622423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 xml:space="preserve">اصدار </w:t>
                            </w: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امر التأجي</w:t>
                            </w:r>
                            <w:r w:rsidRPr="000C36E9">
                              <w:rPr>
                                <w:rFonts w:ascii="Times New Roman" w:hAnsi="Times New Roman" w:cs="Times New Roman" w:hint="eastAsia"/>
                                <w:rtl/>
                                <w:lang w:bidi="ar-SA"/>
                              </w:rPr>
                              <w:t>ل</w:t>
                            </w: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 xml:space="preserve"> وتبلغ المدرسة او الطالب</w:t>
                            </w:r>
                          </w:p>
                          <w:p w:rsidR="004B4870" w:rsidRPr="000C36E9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 xml:space="preserve">ـــــــــــــــــ </w:t>
                            </w:r>
                          </w:p>
                          <w:p w:rsidR="004B4870" w:rsidRPr="00524B6A" w:rsidRDefault="004B4870" w:rsidP="004B4870">
                            <w:pPr>
                              <w:pStyle w:val="NoSpacing"/>
                              <w:bidi/>
                              <w:jc w:val="center"/>
                              <w:rPr>
                                <w:sz w:val="24"/>
                                <w:szCs w:val="24"/>
                                <w:lang w:bidi="ar-SA"/>
                              </w:rPr>
                            </w:pPr>
                            <w:r w:rsidRPr="000C36E9">
                              <w:rPr>
                                <w:rFonts w:ascii="Times New Roman" w:hAnsi="Times New Roman" w:cs="Times New Roman" w:hint="cs"/>
                                <w:rtl/>
                                <w:lang w:bidi="ar-SA"/>
                              </w:rPr>
                              <w:t>قسم الامتحان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2" o:spid="_x0000_s1036" style="position:absolute;left:0;text-align:left;margin-left:113.45pt;margin-top:31.25pt;width:224.6pt;height:81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" fillcolor="#c0504d" strokecolor="#f2f2f2" strokeweight="3pt">
                <v:shadow on="t" color="#622423" opacity=".5" offset="1pt"/>
                <v:textbox>
                  <w:txbxContent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 xml:space="preserve">اصدار </w:t>
                      </w: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امر التأجي</w:t>
                      </w:r>
                      <w:r w:rsidRPr="000C36E9">
                        <w:rPr>
                          <w:rFonts w:ascii="Times New Roman" w:hAnsi="Times New Roman" w:cs="Times New Roman" w:hint="eastAsia"/>
                          <w:rtl/>
                          <w:lang w:bidi="ar-SA"/>
                        </w:rPr>
                        <w:t>ل</w:t>
                      </w: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 xml:space="preserve"> وتبلغ المدرسة او الطالب</w:t>
                      </w:r>
                    </w:p>
                    <w:p w:rsidR="004B4870" w:rsidRPr="000C36E9" w:rsidRDefault="004B4870" w:rsidP="004B4870">
                      <w:pPr>
                        <w:pStyle w:val="NoSpacing"/>
                        <w:bidi/>
                        <w:jc w:val="center"/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 xml:space="preserve">ـــــــــــــــــ </w:t>
                      </w:r>
                    </w:p>
                    <w:p w:rsidR="004B4870" w:rsidRPr="00524B6A" w:rsidRDefault="004B4870" w:rsidP="004B4870">
                      <w:pPr>
                        <w:pStyle w:val="NoSpacing"/>
                        <w:bidi/>
                        <w:jc w:val="center"/>
                        <w:rPr>
                          <w:sz w:val="24"/>
                          <w:szCs w:val="24"/>
                          <w:lang w:bidi="ar-SA"/>
                        </w:rPr>
                      </w:pPr>
                      <w:r w:rsidRPr="000C36E9">
                        <w:rPr>
                          <w:rFonts w:ascii="Times New Roman" w:hAnsi="Times New Roman" w:cs="Times New Roman" w:hint="cs"/>
                          <w:rtl/>
                          <w:lang w:bidi="ar-SA"/>
                        </w:rPr>
                        <w:t>قسم الامتحانات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Segoe UI" w:hAnsi="Segoe UI" w:cs="Segoe UI"/>
          <w:sz w:val="32"/>
          <w:szCs w:val="32"/>
          <w:lang w:bidi="ar-EG"/>
        </w:rPr>
        <w:t xml:space="preserve">       </w:t>
      </w:r>
      <w:r w:rsidRPr="006C148B">
        <w:rPr>
          <w:rFonts w:ascii="Segoe UI" w:hAnsi="Segoe UI" w:cs="Segoe UI" w:hint="cs"/>
          <w:sz w:val="32"/>
          <w:szCs w:val="32"/>
          <w:rtl/>
          <w:lang w:bidi="ar-EG"/>
        </w:rPr>
        <w:t>نعم</w:t>
      </w:r>
    </w:p>
    <w:p w:rsidR="004B4870" w:rsidRPr="006C148B" w:rsidRDefault="004B4870" w:rsidP="004B4870">
      <w:pPr>
        <w:bidi/>
        <w:rPr>
          <w:rFonts w:ascii="Segoe UI" w:hAnsi="Segoe UI" w:cs="Segoe UI" w:hint="cs"/>
          <w:sz w:val="32"/>
          <w:szCs w:val="32"/>
          <w:rtl/>
          <w:lang w:bidi="ar-EG"/>
        </w:rPr>
      </w:pPr>
      <w:r w:rsidRPr="006C148B">
        <w:rPr>
          <w:rFonts w:ascii="Segoe UI" w:hAnsi="Segoe UI" w:cs="Segoe UI" w:hint="cs"/>
          <w:sz w:val="32"/>
          <w:szCs w:val="32"/>
          <w:rtl/>
          <w:lang w:bidi="ar-EG"/>
        </w:rPr>
        <w:t xml:space="preserve">                                                </w:t>
      </w:r>
    </w:p>
    <w:p w:rsidR="009B062C" w:rsidRPr="009F27D5" w:rsidRDefault="009B062C" w:rsidP="009B062C">
      <w:pPr>
        <w:bidi/>
        <w:jc w:val="both"/>
        <w:rPr>
          <w:b/>
          <w:bCs/>
          <w:sz w:val="24"/>
          <w:szCs w:val="24"/>
          <w:rtl/>
          <w:lang w:bidi="ar-IQ"/>
        </w:rPr>
      </w:pPr>
      <w:bookmarkStart w:id="0" w:name="_GoBack"/>
      <w:bookmarkEnd w:id="0"/>
    </w:p>
    <w:sectPr w:rsidR="009B062C" w:rsidRPr="009F27D5" w:rsidSect="008F7F96">
      <w:headerReference w:type="default" r:id="rId9"/>
      <w:footerReference w:type="default" r:id="rId10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53E0" w:rsidRDefault="009F53E0" w:rsidP="00E97B4D">
      <w:pPr>
        <w:spacing w:after="0" w:line="240" w:lineRule="auto"/>
      </w:pPr>
      <w:r>
        <w:separator/>
      </w:r>
    </w:p>
  </w:endnote>
  <w:endnote w:type="continuationSeparator" w:id="0">
    <w:p w:rsidR="009F53E0" w:rsidRDefault="009F53E0" w:rsidP="00E97B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062C" w:rsidRPr="009B062C" w:rsidRDefault="009B062C" w:rsidP="009B062C">
    <w:pPr>
      <w:bidi/>
      <w:jc w:val="center"/>
      <w:rPr>
        <w:b/>
        <w:bCs/>
        <w:sz w:val="24"/>
        <w:szCs w:val="24"/>
        <w:lang w:bidi="ar-IQ"/>
      </w:rPr>
    </w:pPr>
    <w:r w:rsidRPr="009F27D5">
      <w:rPr>
        <w:rFonts w:hint="cs"/>
        <w:b/>
        <w:bCs/>
        <w:sz w:val="24"/>
        <w:szCs w:val="24"/>
        <w:rtl/>
        <w:lang w:bidi="ar-IQ"/>
      </w:rPr>
      <w:t xml:space="preserve">تعتبر هذه الاستمارة جزء اساسي من استمارة النظام المؤسسي الخاص </w:t>
    </w:r>
    <w:r>
      <w:rPr>
        <w:rFonts w:hint="cs"/>
        <w:b/>
        <w:bCs/>
        <w:sz w:val="24"/>
        <w:szCs w:val="24"/>
        <w:rtl/>
        <w:lang w:bidi="ar-IQ"/>
      </w:rPr>
      <w:t>بهذه</w:t>
    </w:r>
    <w:r w:rsidRPr="009F27D5">
      <w:rPr>
        <w:rFonts w:hint="cs"/>
        <w:b/>
        <w:bCs/>
        <w:sz w:val="24"/>
        <w:szCs w:val="24"/>
        <w:rtl/>
        <w:lang w:bidi="ar-IQ"/>
      </w:rPr>
      <w:t xml:space="preserve"> العملية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53E0" w:rsidRDefault="009F53E0" w:rsidP="00E97B4D">
      <w:pPr>
        <w:spacing w:after="0" w:line="240" w:lineRule="auto"/>
      </w:pPr>
      <w:r>
        <w:separator/>
      </w:r>
    </w:p>
  </w:footnote>
  <w:footnote w:type="continuationSeparator" w:id="0">
    <w:p w:rsidR="009F53E0" w:rsidRDefault="009F53E0" w:rsidP="00E97B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7B4D" w:rsidRDefault="00E97B4D" w:rsidP="00E97B4D">
    <w:pPr>
      <w:pStyle w:val="Header"/>
      <w:bidi/>
      <w:jc w:val="both"/>
    </w:pPr>
    <w:r w:rsidRPr="00E97B4D">
      <w:rPr>
        <w:rFonts w:cs="Arial" w:hint="cs"/>
        <w:noProof/>
        <w:rtl/>
      </w:rPr>
      <w:drawing>
        <wp:anchor distT="0" distB="0" distL="114300" distR="114300" simplePos="0" relativeHeight="251665408" behindDoc="0" locked="0" layoutInCell="1" allowOverlap="1" wp14:anchorId="4BC2C20F" wp14:editId="099BA1E7">
          <wp:simplePos x="0" y="0"/>
          <wp:positionH relativeFrom="column">
            <wp:posOffset>4661906</wp:posOffset>
          </wp:positionH>
          <wp:positionV relativeFrom="paragraph">
            <wp:posOffset>-337820</wp:posOffset>
          </wp:positionV>
          <wp:extent cx="1513840" cy="732790"/>
          <wp:effectExtent l="0" t="0" r="0" b="0"/>
          <wp:wrapNone/>
          <wp:docPr id="7" name="Picture 7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3840" cy="7327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97B4D">
      <w:rPr>
        <w:rFonts w:cs="Arial"/>
        <w:noProof/>
        <w:rtl/>
      </w:rPr>
      <w:drawing>
        <wp:anchor distT="0" distB="0" distL="114300" distR="114300" simplePos="0" relativeHeight="251666432" behindDoc="0" locked="0" layoutInCell="1" allowOverlap="1" wp14:anchorId="329ED656" wp14:editId="12917CA8">
          <wp:simplePos x="0" y="0"/>
          <wp:positionH relativeFrom="column">
            <wp:posOffset>-314793</wp:posOffset>
          </wp:positionH>
          <wp:positionV relativeFrom="paragraph">
            <wp:posOffset>-337279</wp:posOffset>
          </wp:positionV>
          <wp:extent cx="3370357" cy="704538"/>
          <wp:effectExtent l="0" t="0" r="1905" b="63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1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1850" cy="704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3360" behindDoc="0" locked="0" layoutInCell="1" allowOverlap="1" wp14:anchorId="72680395" wp14:editId="1B5E6112">
          <wp:simplePos x="0" y="0"/>
          <wp:positionH relativeFrom="column">
            <wp:posOffset>8219440</wp:posOffset>
          </wp:positionH>
          <wp:positionV relativeFrom="paragraph">
            <wp:posOffset>102235</wp:posOffset>
          </wp:positionV>
          <wp:extent cx="1508125" cy="730250"/>
          <wp:effectExtent l="0" t="0" r="0" b="0"/>
          <wp:wrapNone/>
          <wp:docPr id="5" name="Picture 5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61312" behindDoc="0" locked="0" layoutInCell="1" allowOverlap="1" wp14:anchorId="0EBE9F46" wp14:editId="41F0E897">
          <wp:simplePos x="0" y="0"/>
          <wp:positionH relativeFrom="column">
            <wp:posOffset>8067040</wp:posOffset>
          </wp:positionH>
          <wp:positionV relativeFrom="paragraph">
            <wp:posOffset>-50165</wp:posOffset>
          </wp:positionV>
          <wp:extent cx="1508125" cy="730250"/>
          <wp:effectExtent l="0" t="0" r="0" b="0"/>
          <wp:wrapNone/>
          <wp:docPr id="4" name="Picture 4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noProof/>
      </w:rPr>
      <w:drawing>
        <wp:anchor distT="0" distB="0" distL="114300" distR="114300" simplePos="0" relativeHeight="251659264" behindDoc="0" locked="0" layoutInCell="1" allowOverlap="1" wp14:anchorId="5217D07B" wp14:editId="76A5E089">
          <wp:simplePos x="0" y="0"/>
          <wp:positionH relativeFrom="column">
            <wp:posOffset>7914640</wp:posOffset>
          </wp:positionH>
          <wp:positionV relativeFrom="paragraph">
            <wp:posOffset>-202565</wp:posOffset>
          </wp:positionV>
          <wp:extent cx="1508125" cy="730250"/>
          <wp:effectExtent l="0" t="0" r="0" b="0"/>
          <wp:wrapNone/>
          <wp:docPr id="3" name="Picture 3" descr="C:\Users\aalzubaidy\Desktop\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alzubaidy\Desktop\2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BE6E12"/>
    <w:multiLevelType w:val="hybridMultilevel"/>
    <w:tmpl w:val="D53022AE"/>
    <w:lvl w:ilvl="0" w:tplc="EAE6198E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xMDI0sDA3Nzc0MTJU0lEKTi0uzszPAymwrAUAkQ4XSCwAAAA="/>
  </w:docVars>
  <w:rsids>
    <w:rsidRoot w:val="002E7255"/>
    <w:rsid w:val="00050051"/>
    <w:rsid w:val="00064EAC"/>
    <w:rsid w:val="00097722"/>
    <w:rsid w:val="000A0ACE"/>
    <w:rsid w:val="00114EC3"/>
    <w:rsid w:val="00130F34"/>
    <w:rsid w:val="00212C48"/>
    <w:rsid w:val="00225BBC"/>
    <w:rsid w:val="002663C5"/>
    <w:rsid w:val="002E02DB"/>
    <w:rsid w:val="002E7255"/>
    <w:rsid w:val="00310DBB"/>
    <w:rsid w:val="00383D67"/>
    <w:rsid w:val="00392AA7"/>
    <w:rsid w:val="003C068A"/>
    <w:rsid w:val="00402581"/>
    <w:rsid w:val="00436161"/>
    <w:rsid w:val="004B4870"/>
    <w:rsid w:val="004F553F"/>
    <w:rsid w:val="00581759"/>
    <w:rsid w:val="006854C1"/>
    <w:rsid w:val="006A3404"/>
    <w:rsid w:val="006A519D"/>
    <w:rsid w:val="007B3C3C"/>
    <w:rsid w:val="007F6CC9"/>
    <w:rsid w:val="00850932"/>
    <w:rsid w:val="00851EA0"/>
    <w:rsid w:val="008A6F08"/>
    <w:rsid w:val="008B7C72"/>
    <w:rsid w:val="008D6790"/>
    <w:rsid w:val="008F6EF9"/>
    <w:rsid w:val="008F7F96"/>
    <w:rsid w:val="00953F39"/>
    <w:rsid w:val="00994AD1"/>
    <w:rsid w:val="009B062C"/>
    <w:rsid w:val="009F27D5"/>
    <w:rsid w:val="009F53E0"/>
    <w:rsid w:val="00A456A4"/>
    <w:rsid w:val="00AC35FB"/>
    <w:rsid w:val="00AC750C"/>
    <w:rsid w:val="00AE7565"/>
    <w:rsid w:val="00B04B24"/>
    <w:rsid w:val="00B226B8"/>
    <w:rsid w:val="00B410C9"/>
    <w:rsid w:val="00BC5E23"/>
    <w:rsid w:val="00BE7D06"/>
    <w:rsid w:val="00C565FF"/>
    <w:rsid w:val="00C645F2"/>
    <w:rsid w:val="00C649A3"/>
    <w:rsid w:val="00C64B47"/>
    <w:rsid w:val="00C74611"/>
    <w:rsid w:val="00CD6AF8"/>
    <w:rsid w:val="00CE0E02"/>
    <w:rsid w:val="00CE1984"/>
    <w:rsid w:val="00CF7909"/>
    <w:rsid w:val="00D34D30"/>
    <w:rsid w:val="00E1278D"/>
    <w:rsid w:val="00E2749A"/>
    <w:rsid w:val="00E54C92"/>
    <w:rsid w:val="00E856FE"/>
    <w:rsid w:val="00E9155D"/>
    <w:rsid w:val="00E97B4D"/>
    <w:rsid w:val="00FA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4B4870"/>
    <w:pPr>
      <w:spacing w:after="0" w:line="240" w:lineRule="auto"/>
    </w:pPr>
    <w:rPr>
      <w:rFonts w:ascii="Calibri" w:eastAsia="Times New Roman" w:hAnsi="Calibri" w:cs="Arial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4870"/>
    <w:rPr>
      <w:rFonts w:ascii="Calibri" w:eastAsia="Times New Roman" w:hAnsi="Calibri" w:cs="Arial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B4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B4D"/>
  </w:style>
  <w:style w:type="paragraph" w:styleId="Footer">
    <w:name w:val="footer"/>
    <w:basedOn w:val="Normal"/>
    <w:link w:val="FooterChar"/>
    <w:uiPriority w:val="99"/>
    <w:unhideWhenUsed/>
    <w:rsid w:val="00E97B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B4D"/>
  </w:style>
  <w:style w:type="table" w:styleId="TableGrid">
    <w:name w:val="Table Grid"/>
    <w:basedOn w:val="TableNormal"/>
    <w:uiPriority w:val="59"/>
    <w:rsid w:val="00E97B4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0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E02DB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4B4870"/>
    <w:pPr>
      <w:spacing w:after="0" w:line="240" w:lineRule="auto"/>
    </w:pPr>
    <w:rPr>
      <w:rFonts w:ascii="Calibri" w:eastAsia="Times New Roman" w:hAnsi="Calibri" w:cs="Arial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4870"/>
    <w:rPr>
      <w:rFonts w:ascii="Calibri" w:eastAsia="Times New Roman" w:hAnsi="Calibri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6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5</cp:revision>
  <dcterms:created xsi:type="dcterms:W3CDTF">2016-03-26T18:38:00Z</dcterms:created>
  <dcterms:modified xsi:type="dcterms:W3CDTF">2016-06-12T00:23:00Z</dcterms:modified>
</cp:coreProperties>
</file>